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I</w:t>
      </w:r>
    </w:p>
    <w:p>
      <w:pPr>
        <w:pStyle w:val="Author"/>
      </w:pPr>
      <w:r>
        <w:t xml:space="preserve">Zoe</w:t>
      </w:r>
      <w:r>
        <w:t xml:space="preserve"> </w:t>
      </w:r>
      <w:r>
        <w:t xml:space="preserve">Meers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</w:p>
    <w:p>
      <w:pPr>
        <w:pStyle w:val="FirstParagraph"/>
      </w:pP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44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ta_cleaning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3b14c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I</dc:title>
  <dc:creator>Zoe Meers</dc:creator>
  <dcterms:created xsi:type="dcterms:W3CDTF">2017-07-06T00:12:43Z</dcterms:created>
  <dcterms:modified xsi:type="dcterms:W3CDTF">2017-07-06T00:12:43Z</dcterms:modified>
</cp:coreProperties>
</file>